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erusalem, Israel</w:t>
      </w:r>
    </w:p>
    <w:bookmarkStart w:id="21" w:name="X97d8af217099a87fbb7c2d58ed9d99c6b34bb43"/>
    <w:p>
      <w:pPr>
        <w:pStyle w:val="Heading2"/>
      </w:pPr>
      <w:r>
        <w:t xml:space="preserve">Subject: Internship Application for Marketing Manager Position in Israel Jerusalem</w:t>
      </w:r>
    </w:p>
    <w:p>
      <w:pPr>
        <w:pStyle w:val="FirstParagraph"/>
      </w:pPr>
      <w:r>
        <w:t xml:space="preserve">Dear Hiring Manager,</w:t>
      </w:r>
    </w:p>
    <w:p>
      <w:pPr>
        <w:pStyle w:val="BodyText"/>
      </w:pPr>
      <w:r>
        <w:t xml:space="preserve">I am writing this Internship Application Letter to express my profound enthusiasm for the Marketing Manager internship opportunity at [Company Name] in Jerusalem, Israel. As a dedicated marketing student with a deep appreciation for cultural dynamics and strategic market engagement, I have long admired how forward-thinking organizations like yours harness Jerusalem's unique position as a nexus of ancient heritage and modern innovation to create transformative marketing narratives. This Internship Application Letter represents not merely an application, but a commitment to contribute meaningfully to your team while immersing myself in the vibrant business ecosystem of Israel Jerusalem.</w:t>
      </w:r>
    </w:p>
    <w:p>
      <w:pPr>
        <w:pStyle w:val="BodyText"/>
      </w:pPr>
      <w:r>
        <w:t xml:space="preserve">My academic journey at [Your University] has been meticulously structured around digital marketing strategy, consumer behavior analysis, and cross-cultural communication – all disciplines that resonate powerfully with the complexities of marketing in Israel Jerusalem. I have completed coursework including "Global Brand Management," "Digital Transformation in Emerging Markets," and "Cultural Intelligence for International Business," which equipped me with frameworks to navigate the region's diverse consumer landscape. Most recently, I spearheaded a semester-long project analyzing tourism marketing strategies for heritage sites across Jerusalem, developing a culturally sensitive campaign that increased engagement metrics by 37% among international visitors through targeted social media storytelling and localized content. This experience reinforced my belief that authentic marketing in Israel Jerusalem requires deep respect for the city's layered identity – where Jewish, Muslim, Christian, and Arab communities coexist with shared historical significance.</w:t>
      </w:r>
    </w:p>
    <w:p>
      <w:pPr>
        <w:pStyle w:val="BodyText"/>
      </w:pPr>
      <w:r>
        <w:t xml:space="preserve">What particularly excites me about this Marketing Manager internship is the opportunity to apply these skills within a context I have studied extensively. Israel Jerusalem operates at an intersection of global business trends and profound cultural nuances. My research on Jerusalem's startup ecosystem revealed how companies like yours leverage the city's unique blend of ancient traditions and technological advancement – a duality I am eager to contribute to through data-driven marketing innovation. For instance, during my summer internship at [Previous Company], I assisted in developing a social media campaign targeting Israeli millennials that incorporated Hebrew phrases alongside modern design elements, resulting in a 28% increase in platform engagement. This aligns perfectly with the cultural intelligence required for effective marketing in Israel Jerusalem, where understanding local sensibilities is as critical as analytical prowess.</w:t>
      </w:r>
    </w:p>
    <w:p>
      <w:pPr>
        <w:pStyle w:val="BodyText"/>
      </w:pPr>
      <w:r>
        <w:t xml:space="preserve">I have also immersed myself in Jerusalem's economic landscape through practical engagement. Last month, I volunteered with the Jerusalem Economic Development Initiative (JEDI) to support small businesses in the Old City. This involved conducting market research on artisanal crafts and designing low-cost digital marketing solutions for Palestinian and Israeli vendors seeking to reach global audiences through e-commerce platforms. Witnessing firsthand how strategic marketing can empower local communities while preserving cultural heritage solidified my passion for this field. I believe this experience provides unique perspective on the challenges and opportunities facing marketers in Israel Jerusalem, particularly regarding inclusive growth strategies that respect the city's complex social fabric.</w:t>
      </w:r>
    </w:p>
    <w:p>
      <w:pPr>
        <w:pStyle w:val="BodyText"/>
      </w:pPr>
      <w:r>
        <w:t xml:space="preserve">My technical toolkit is equally aligned with modern marketing demands. I am proficient in Google Analytics, Meta Business Suite, Canva for Marketing Design, and HubSpot CRM – skills I've applied to create performance reports that reduced client acquisition costs by 22% in my previous internship. However, what truly sets me apart is my fluency in Hebrew (B1 level with ongoing study) and deep familiarity with Israeli consumer culture. I have spent six months living in Tel Aviv for a cultural exchange program, allowing me to observe firsthand how marketing campaigns resonate differently across Israel's regional demographics. This experiential knowledge ensures I can immediately contribute to your team without requiring significant cultural adjustment – a critical advantage for any organization operating in the nuanced market of Israel Jerusalem.</w:t>
      </w:r>
    </w:p>
    <w:p>
      <w:pPr>
        <w:pStyle w:val="BodyText"/>
      </w:pPr>
      <w:r>
        <w:t xml:space="preserve">I am particularly drawn to [Company Name]'s work on [mention specific project, campaign, or company value you admire]. Your recent campaign promoting sustainable tourism in Jerusalem's historic neighborhoods exemplifies the strategic thinking I aim to master through this internship. The way your team balanced preservation concerns with modern visitor experiences demonstrated exceptional market insight – exactly the approach I aspire to develop. As a Marketing Manager intern, I would be eager to support similar initiatives by conducting competitor analysis of other Jerusalem tourism brands, developing localized social media content calendars, and assisting in measuring campaign impact across diverse audience segments within Israel Jerusalem.</w:t>
      </w:r>
    </w:p>
    <w:p>
      <w:pPr>
        <w:pStyle w:val="BodyText"/>
      </w:pPr>
      <w:r>
        <w:t xml:space="preserve">My vision extends beyond this internship. Having grown up in [Your City/Country], I've always been fascinated by how marketing can bridge cultural divides while respecting local identities. In Israel Jerusalem specifically, where the marketplace reflects millennia of coexistence and innovation, I see an unparalleled opportunity to develop marketing strategies that honor heritage while driving growth. This internship represents my commitment to becoming a professional who understands that effective marketing in this region requires more than just analytics – it demands empathy, historical awareness, and a genuine desire to contribute positively to the community.</w:t>
      </w:r>
    </w:p>
    <w:p>
      <w:pPr>
        <w:pStyle w:val="BodyText"/>
      </w:pPr>
      <w:r>
        <w:t xml:space="preserve">As I prepare for my future career in marketing leadership, I am certain that the mentorship available through your team would be instrumental in transforming my academic foundation into practical expertise. The chance to learn from industry veterans while contributing fresh perspectives on campaigns targeting Jerusalem's unique audience is precisely why this Marketing Manager internship aligns with my professional trajectory. I am prepared to bring not only my skills but also my cultural curiosity, language abilities, and deep respect for Israel Jerusalem's significance as a global city of convergence.</w:t>
      </w:r>
    </w:p>
    <w:p>
      <w:pPr>
        <w:pStyle w:val="BodyText"/>
      </w:pPr>
      <w:r>
        <w:t xml:space="preserve">I have attached my resume for your detailed review and welcome the opportunity to discuss how my background in cross-cultural marketing strategy can support [Company Name]'s objectives. Thank you for considering this Internship Application Letter – I look forward to the possibility of contributing to your team's success in Israel Jerusalem and am available at your earliest convenience for an interview.</w:t>
      </w:r>
    </w:p>
    <w:p>
      <w:pPr>
        <w:pStyle w:val="BodyText"/>
      </w:pPr>
      <w:r>
        <w:t xml:space="preserve">Sincerely,</w:t>
      </w:r>
    </w:p>
    <w:p>
      <w:pPr>
        <w:pStyle w:val="BodyText"/>
      </w:pPr>
      <w:r>
        <w:t xml:space="preserve">[Your Typed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3T01:27:54Z</dcterms:created>
  <dcterms:modified xsi:type="dcterms:W3CDTF">2026-07-23T01:27:54Z</dcterms:modified>
</cp:coreProperties>
</file>

<file path=docProps/custom.xml><?xml version="1.0" encoding="utf-8"?>
<Properties xmlns="http://schemas.openxmlformats.org/officeDocument/2006/custom-properties" xmlns:vt="http://schemas.openxmlformats.org/officeDocument/2006/docPropsVTypes"/>
</file>